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ED2D21" w14:textId="77777777" w:rsidR="00650A67" w:rsidRDefault="00650A67" w:rsidP="00600207">
      <w:pPr>
        <w:rPr>
          <w:rFonts w:ascii="Parisine Plus Std Sombre" w:hAnsi="Parisine Plus Std Sombre"/>
          <w:sz w:val="28"/>
          <w:szCs w:val="28"/>
          <w:lang w:val="en-US"/>
        </w:rPr>
      </w:pPr>
    </w:p>
    <w:p w14:paraId="534548A4" w14:textId="1BFAB2E5" w:rsidR="00650A67" w:rsidRPr="00650A67" w:rsidRDefault="00650A67" w:rsidP="00650A67">
      <w:pPr>
        <w:jc w:val="center"/>
        <w:rPr>
          <w:rFonts w:ascii="Parisine Plus Std Sombre" w:hAnsi="Parisine Plus Std Sombre"/>
          <w:sz w:val="40"/>
          <w:szCs w:val="40"/>
          <w:lang w:val="en-US"/>
        </w:rPr>
      </w:pPr>
      <w:r w:rsidRPr="00650A67">
        <w:rPr>
          <w:rFonts w:ascii="Parisine Plus Std Sombre" w:hAnsi="Parisine Plus Std Sombre"/>
          <w:sz w:val="40"/>
          <w:szCs w:val="40"/>
          <w:lang w:val="en-US"/>
        </w:rPr>
        <w:t xml:space="preserve">VR4REHAB </w:t>
      </w:r>
      <w:r w:rsidR="0051213F">
        <w:rPr>
          <w:rFonts w:ascii="Parisine Plus Std Sombre" w:hAnsi="Parisine Plus Std Sombre"/>
          <w:sz w:val="40"/>
          <w:szCs w:val="40"/>
          <w:lang w:val="en-US"/>
        </w:rPr>
        <w:t>Online Library</w:t>
      </w:r>
    </w:p>
    <w:p w14:paraId="0EB1D495" w14:textId="26411EE4" w:rsidR="00650A67" w:rsidRDefault="0051213F" w:rsidP="00650A67">
      <w:pPr>
        <w:jc w:val="center"/>
        <w:rPr>
          <w:rFonts w:ascii="Parisine Plus Std Sombre" w:hAnsi="Parisine Plus Std Sombre"/>
          <w:sz w:val="28"/>
          <w:szCs w:val="28"/>
          <w:lang w:val="en-US"/>
        </w:rPr>
      </w:pPr>
      <w:r>
        <w:rPr>
          <w:rFonts w:ascii="Parisine Plus Std Sombre" w:hAnsi="Parisine Plus Std Sombre"/>
          <w:sz w:val="28"/>
          <w:szCs w:val="28"/>
          <w:lang w:val="en-US"/>
        </w:rPr>
        <w:t>Project</w:t>
      </w:r>
    </w:p>
    <w:p w14:paraId="7A07438B" w14:textId="03B71DC4" w:rsidR="00650A67" w:rsidRDefault="00650A67" w:rsidP="00650A67">
      <w:pPr>
        <w:jc w:val="center"/>
        <w:rPr>
          <w:rFonts w:ascii="Parisine Plus Std Sombre" w:hAnsi="Parisine Plus Std Sombre"/>
          <w:sz w:val="28"/>
          <w:szCs w:val="28"/>
          <w:lang w:val="en-US"/>
        </w:rPr>
      </w:pPr>
    </w:p>
    <w:p w14:paraId="22FD9BD5" w14:textId="764FF39F" w:rsidR="00650A67" w:rsidRDefault="00650A67" w:rsidP="00650A67">
      <w:pPr>
        <w:rPr>
          <w:rFonts w:ascii="Parisine Plus Std Sombre" w:hAnsi="Parisine Plus Std Sombre"/>
          <w:sz w:val="28"/>
          <w:szCs w:val="28"/>
          <w:lang w:val="en-US"/>
        </w:rPr>
      </w:pPr>
    </w:p>
    <w:p w14:paraId="2CBC3423" w14:textId="67D285FB" w:rsidR="00650A67" w:rsidRDefault="0051213F" w:rsidP="00650A67">
      <w:pPr>
        <w:jc w:val="center"/>
        <w:rPr>
          <w:rFonts w:ascii="Parisine Plus Std" w:hAnsi="Parisine Plus Std"/>
          <w:sz w:val="24"/>
          <w:szCs w:val="24"/>
          <w:lang w:val="en-US"/>
        </w:rPr>
      </w:pPr>
      <w:r>
        <w:rPr>
          <w:rFonts w:ascii="Parisine Plus Std" w:hAnsi="Parisine Plus Std"/>
          <w:sz w:val="24"/>
          <w:szCs w:val="24"/>
          <w:lang w:val="en-US"/>
        </w:rPr>
        <w:t>T</w:t>
      </w:r>
      <w:r w:rsidRPr="0051213F">
        <w:rPr>
          <w:rFonts w:ascii="Parisine Plus Std" w:hAnsi="Parisine Plus Std"/>
          <w:sz w:val="24"/>
          <w:szCs w:val="24"/>
          <w:lang w:val="en-US"/>
        </w:rPr>
        <w:t>hank you for choosing to contribute to the online lib</w:t>
      </w:r>
      <w:r>
        <w:rPr>
          <w:rFonts w:ascii="Parisine Plus Std" w:hAnsi="Parisine Plus Std"/>
          <w:sz w:val="24"/>
          <w:szCs w:val="24"/>
          <w:lang w:val="en-US"/>
        </w:rPr>
        <w:t>r</w:t>
      </w:r>
      <w:r w:rsidRPr="0051213F">
        <w:rPr>
          <w:rFonts w:ascii="Parisine Plus Std" w:hAnsi="Parisine Plus Std"/>
          <w:sz w:val="24"/>
          <w:szCs w:val="24"/>
          <w:lang w:val="en-US"/>
        </w:rPr>
        <w:t>ary</w:t>
      </w:r>
    </w:p>
    <w:p w14:paraId="0EF615A4" w14:textId="562798CD" w:rsidR="00650A67" w:rsidRDefault="0051213F" w:rsidP="00650A67">
      <w:pPr>
        <w:jc w:val="both"/>
        <w:rPr>
          <w:rFonts w:ascii="Parisine Plus Std" w:hAnsi="Parisine Plus Std"/>
          <w:sz w:val="24"/>
          <w:szCs w:val="24"/>
          <w:lang w:val="en-US"/>
        </w:rPr>
      </w:pPr>
      <w:r w:rsidRPr="0051213F">
        <w:rPr>
          <w:rFonts w:ascii="Parisine Plus Std" w:hAnsi="Parisine Plus Std"/>
          <w:sz w:val="24"/>
          <w:szCs w:val="24"/>
          <w:lang w:val="en-US"/>
        </w:rPr>
        <w:t>Th</w:t>
      </w:r>
      <w:r>
        <w:rPr>
          <w:rFonts w:ascii="Parisine Plus Std" w:hAnsi="Parisine Plus Std"/>
          <w:sz w:val="24"/>
          <w:szCs w:val="24"/>
          <w:lang w:val="en-US"/>
        </w:rPr>
        <w:t xml:space="preserve">e </w:t>
      </w:r>
      <w:r w:rsidRPr="0051213F">
        <w:rPr>
          <w:rFonts w:ascii="Parisine Plus Std" w:hAnsi="Parisine Plus Std"/>
          <w:b/>
          <w:bCs/>
          <w:sz w:val="24"/>
          <w:szCs w:val="24"/>
          <w:lang w:val="en-US"/>
        </w:rPr>
        <w:t>project page</w:t>
      </w:r>
      <w:r w:rsidRPr="0051213F">
        <w:rPr>
          <w:rFonts w:ascii="Parisine Plus Std" w:hAnsi="Parisine Plus Std"/>
          <w:sz w:val="24"/>
          <w:szCs w:val="24"/>
          <w:lang w:val="en-US"/>
        </w:rPr>
        <w:t xml:space="preserve"> provides a ‘search engine’ for a complete overview of globally available Virtual Reality (VR), Augmented Reality (AR) and Mixed Reality (XR) applications for health and rehabilitation. This resource may therefore serve as a tool for any interested party, whether healthcare provider, business, designer, a government or other and can be used to generate new business for existing/applied applications, identify existing tools to support clinical practice, identify opportunities for further development and new business generation, and verify ideas and concepts to avoid “reinventing the wheel”.</w:t>
      </w:r>
    </w:p>
    <w:p w14:paraId="0E9100B3" w14:textId="6BD49D34" w:rsidR="0051213F" w:rsidRDefault="0051213F" w:rsidP="00650A67">
      <w:pPr>
        <w:jc w:val="both"/>
        <w:rPr>
          <w:rFonts w:ascii="Parisine Plus Std" w:hAnsi="Parisine Plus Std"/>
          <w:sz w:val="24"/>
          <w:szCs w:val="24"/>
          <w:lang w:val="en-US"/>
        </w:rPr>
      </w:pPr>
    </w:p>
    <w:p w14:paraId="569FCD59" w14:textId="4B95BA1B" w:rsidR="0051213F" w:rsidRDefault="0051213F" w:rsidP="00650A67">
      <w:pPr>
        <w:jc w:val="both"/>
        <w:rPr>
          <w:rFonts w:ascii="Parisine Plus Std" w:hAnsi="Parisine Plus Std"/>
          <w:sz w:val="24"/>
          <w:szCs w:val="24"/>
          <w:lang w:val="en-US"/>
        </w:rPr>
      </w:pPr>
    </w:p>
    <w:p w14:paraId="4CC62A58" w14:textId="5F856DB3" w:rsidR="00BF18C3" w:rsidRPr="00BF18C3" w:rsidRDefault="0051213F" w:rsidP="00650A67">
      <w:pPr>
        <w:jc w:val="both"/>
        <w:rPr>
          <w:rFonts w:ascii="Parisine Plus Std" w:hAnsi="Parisine Plus Std"/>
          <w:sz w:val="24"/>
          <w:szCs w:val="24"/>
          <w:lang w:val="en-US"/>
        </w:rPr>
      </w:pPr>
      <w:r>
        <w:rPr>
          <w:rFonts w:ascii="Parisine Plus Std" w:hAnsi="Parisine Plus Std"/>
          <w:sz w:val="24"/>
          <w:szCs w:val="24"/>
          <w:lang w:val="en-US"/>
        </w:rPr>
        <w:t xml:space="preserve">Please </w:t>
      </w:r>
      <w:r w:rsidRPr="0051213F">
        <w:rPr>
          <w:rFonts w:ascii="Parisine Plus Std" w:hAnsi="Parisine Plus Std"/>
          <w:sz w:val="24"/>
          <w:szCs w:val="24"/>
          <w:lang w:val="en-US"/>
        </w:rPr>
        <w:t>complete your profile to have your project published. Answer the following questions that will guide you in the creation of your article</w:t>
      </w:r>
      <w:r w:rsidR="00BF18C3">
        <w:rPr>
          <w:rFonts w:ascii="Parisine Plus Std" w:hAnsi="Parisine Plus Std"/>
          <w:sz w:val="24"/>
          <w:szCs w:val="24"/>
          <w:lang w:val="en-US"/>
        </w:rPr>
        <w:t xml:space="preserve">, </w:t>
      </w:r>
      <w:r w:rsidR="00BF18C3" w:rsidRPr="00BF18C3">
        <w:rPr>
          <w:rFonts w:ascii="Parisine Plus Std" w:hAnsi="Parisine Plus Std"/>
          <w:sz w:val="24"/>
          <w:szCs w:val="24"/>
          <w:lang w:val="en-US"/>
        </w:rPr>
        <w:t>(at least 150 words)</w:t>
      </w:r>
      <w:r w:rsidR="00BF18C3">
        <w:rPr>
          <w:rFonts w:ascii="Parisine Plus Std" w:hAnsi="Parisine Plus Std"/>
          <w:sz w:val="24"/>
          <w:szCs w:val="24"/>
          <w:lang w:val="en-US"/>
        </w:rPr>
        <w:t>.</w:t>
      </w:r>
    </w:p>
    <w:p w14:paraId="4529F7DA" w14:textId="76162E59" w:rsidR="0051213F" w:rsidRDefault="0051213F" w:rsidP="00650A67">
      <w:pPr>
        <w:jc w:val="both"/>
        <w:rPr>
          <w:rFonts w:ascii="Parisine Plus Std" w:hAnsi="Parisine Plus Std"/>
          <w:sz w:val="24"/>
          <w:szCs w:val="24"/>
          <w:lang w:val="en-US"/>
        </w:rPr>
      </w:pPr>
    </w:p>
    <w:p w14:paraId="4BFD0976" w14:textId="1BADF194" w:rsidR="0051213F" w:rsidRPr="0051213F" w:rsidRDefault="0051213F" w:rsidP="0051213F">
      <w:pPr>
        <w:pStyle w:val="Paragrafoelenco"/>
        <w:numPr>
          <w:ilvl w:val="0"/>
          <w:numId w:val="3"/>
        </w:numPr>
        <w:jc w:val="both"/>
        <w:rPr>
          <w:rFonts w:ascii="Parisine Plus Std" w:hAnsi="Parisine Plus Std"/>
          <w:sz w:val="24"/>
          <w:szCs w:val="24"/>
          <w:lang w:val="en-US"/>
        </w:rPr>
      </w:pPr>
      <w:r w:rsidRPr="0051213F">
        <w:rPr>
          <w:rFonts w:ascii="Parisine Plus Std" w:hAnsi="Parisine Plus Std"/>
          <w:sz w:val="24"/>
          <w:szCs w:val="24"/>
          <w:lang w:val="en-US"/>
        </w:rPr>
        <w:t>Project name:</w:t>
      </w:r>
    </w:p>
    <w:p w14:paraId="7B1972A9" w14:textId="1A50AA91" w:rsidR="0051213F" w:rsidRPr="0051213F" w:rsidRDefault="0051213F" w:rsidP="00650A67">
      <w:pPr>
        <w:jc w:val="both"/>
        <w:rPr>
          <w:rFonts w:ascii="Parisine Plus Std" w:hAnsi="Parisine Plus Std"/>
          <w:color w:val="767171" w:themeColor="background2" w:themeShade="80"/>
          <w:sz w:val="24"/>
          <w:szCs w:val="24"/>
          <w:lang w:val="en-US"/>
        </w:rPr>
      </w:pPr>
    </w:p>
    <w:p w14:paraId="23AC492E" w14:textId="77777777" w:rsidR="0051213F" w:rsidRDefault="0051213F" w:rsidP="00650A67">
      <w:pPr>
        <w:jc w:val="both"/>
        <w:rPr>
          <w:rFonts w:ascii="Parisine Plus Std" w:hAnsi="Parisine Plus Std"/>
          <w:sz w:val="24"/>
          <w:szCs w:val="24"/>
          <w:lang w:val="en-US"/>
        </w:rPr>
      </w:pPr>
    </w:p>
    <w:p w14:paraId="352EAE88" w14:textId="23802EA6" w:rsidR="0051213F" w:rsidRPr="0051213F" w:rsidRDefault="0051213F" w:rsidP="0051213F">
      <w:pPr>
        <w:pStyle w:val="Paragrafoelenco"/>
        <w:numPr>
          <w:ilvl w:val="0"/>
          <w:numId w:val="3"/>
        </w:numPr>
        <w:jc w:val="both"/>
        <w:rPr>
          <w:rFonts w:ascii="Parisine Plus Std" w:hAnsi="Parisine Plus Std"/>
          <w:sz w:val="24"/>
          <w:szCs w:val="24"/>
          <w:lang w:val="en-US"/>
        </w:rPr>
      </w:pPr>
      <w:r w:rsidRPr="0051213F">
        <w:rPr>
          <w:rFonts w:ascii="Parisine Plus Std" w:hAnsi="Parisine Plus Std"/>
          <w:sz w:val="24"/>
          <w:szCs w:val="24"/>
          <w:lang w:val="en-US"/>
        </w:rPr>
        <w:t>Project description:</w:t>
      </w:r>
    </w:p>
    <w:p w14:paraId="078A4DFB" w14:textId="5FDE4816" w:rsidR="0051213F" w:rsidRPr="0051213F" w:rsidRDefault="0051213F" w:rsidP="00650A67">
      <w:pPr>
        <w:jc w:val="both"/>
        <w:rPr>
          <w:rFonts w:ascii="Parisine Plus Std" w:hAnsi="Parisine Plus Std"/>
          <w:color w:val="767171" w:themeColor="background2" w:themeShade="80"/>
          <w:sz w:val="24"/>
          <w:szCs w:val="24"/>
          <w:lang w:val="en-US"/>
        </w:rPr>
      </w:pPr>
    </w:p>
    <w:p w14:paraId="6D804CC8" w14:textId="77777777" w:rsidR="0051213F" w:rsidRDefault="0051213F" w:rsidP="00650A67">
      <w:pPr>
        <w:jc w:val="both"/>
        <w:rPr>
          <w:rFonts w:ascii="Parisine Plus Std" w:hAnsi="Parisine Plus Std"/>
          <w:sz w:val="24"/>
          <w:szCs w:val="24"/>
          <w:lang w:val="en-US"/>
        </w:rPr>
      </w:pPr>
    </w:p>
    <w:p w14:paraId="64B9C093" w14:textId="77777777" w:rsidR="0051213F" w:rsidRDefault="0051213F" w:rsidP="00650A67">
      <w:pPr>
        <w:jc w:val="both"/>
        <w:rPr>
          <w:rFonts w:ascii="Parisine Plus Std" w:hAnsi="Parisine Plus Std"/>
          <w:sz w:val="24"/>
          <w:szCs w:val="24"/>
          <w:lang w:val="en-US"/>
        </w:rPr>
      </w:pPr>
    </w:p>
    <w:p w14:paraId="2AAB289C" w14:textId="6E0E77DC" w:rsidR="0051213F" w:rsidRPr="0051213F" w:rsidRDefault="0051213F" w:rsidP="0051213F">
      <w:pPr>
        <w:pStyle w:val="Paragrafoelenco"/>
        <w:numPr>
          <w:ilvl w:val="0"/>
          <w:numId w:val="3"/>
        </w:numPr>
        <w:jc w:val="both"/>
        <w:rPr>
          <w:rFonts w:ascii="Parisine Plus Std" w:hAnsi="Parisine Plus Std"/>
          <w:sz w:val="24"/>
          <w:szCs w:val="24"/>
          <w:lang w:val="en-US"/>
        </w:rPr>
      </w:pPr>
      <w:r w:rsidRPr="0051213F">
        <w:rPr>
          <w:rFonts w:ascii="Parisine Plus Std" w:hAnsi="Parisine Plus Std"/>
          <w:sz w:val="24"/>
          <w:szCs w:val="24"/>
          <w:lang w:val="en-US"/>
        </w:rPr>
        <w:t>Slogan or quote that summarize your project:</w:t>
      </w:r>
    </w:p>
    <w:p w14:paraId="3C191FA5" w14:textId="2ADFC600" w:rsidR="0051213F" w:rsidRPr="0051213F" w:rsidRDefault="0051213F" w:rsidP="00650A67">
      <w:pPr>
        <w:jc w:val="both"/>
        <w:rPr>
          <w:rFonts w:ascii="Parisine Plus Std" w:hAnsi="Parisine Plus Std"/>
          <w:color w:val="767171" w:themeColor="background2" w:themeShade="80"/>
          <w:sz w:val="24"/>
          <w:szCs w:val="24"/>
          <w:lang w:val="en-US"/>
        </w:rPr>
      </w:pPr>
    </w:p>
    <w:p w14:paraId="65BBA54C" w14:textId="77777777" w:rsidR="0051213F" w:rsidRDefault="0051213F" w:rsidP="00650A67">
      <w:pPr>
        <w:jc w:val="both"/>
        <w:rPr>
          <w:rFonts w:ascii="Parisine Plus Std" w:hAnsi="Parisine Plus Std"/>
          <w:sz w:val="24"/>
          <w:szCs w:val="24"/>
          <w:lang w:val="en-US"/>
        </w:rPr>
      </w:pPr>
    </w:p>
    <w:p w14:paraId="4609BEE8" w14:textId="7EEDAA69" w:rsidR="0051213F" w:rsidRDefault="0051213F" w:rsidP="00650A67">
      <w:pPr>
        <w:jc w:val="both"/>
        <w:rPr>
          <w:rFonts w:ascii="Parisine Plus Std" w:hAnsi="Parisine Plus Std"/>
          <w:sz w:val="24"/>
          <w:szCs w:val="24"/>
          <w:lang w:val="en-US"/>
        </w:rPr>
      </w:pPr>
    </w:p>
    <w:p w14:paraId="64309E7C" w14:textId="6AC13065" w:rsidR="0051213F" w:rsidRPr="0051213F" w:rsidRDefault="0051213F" w:rsidP="0051213F">
      <w:pPr>
        <w:pStyle w:val="Paragrafoelenco"/>
        <w:numPr>
          <w:ilvl w:val="0"/>
          <w:numId w:val="3"/>
        </w:numPr>
        <w:jc w:val="both"/>
        <w:rPr>
          <w:rFonts w:ascii="Parisine Plus Std" w:hAnsi="Parisine Plus Std"/>
          <w:sz w:val="24"/>
          <w:szCs w:val="24"/>
          <w:lang w:val="en-US"/>
        </w:rPr>
      </w:pPr>
      <w:r w:rsidRPr="0051213F">
        <w:rPr>
          <w:rFonts w:ascii="Parisine Plus Std" w:hAnsi="Parisine Plus Std"/>
          <w:sz w:val="24"/>
          <w:szCs w:val="24"/>
          <w:lang w:val="en-US"/>
        </w:rPr>
        <w:t>Who are the members?</w:t>
      </w:r>
    </w:p>
    <w:p w14:paraId="106A8017" w14:textId="60C0AD53" w:rsidR="0051213F" w:rsidRPr="0051213F" w:rsidRDefault="0051213F" w:rsidP="0051213F">
      <w:pPr>
        <w:jc w:val="both"/>
        <w:rPr>
          <w:rFonts w:ascii="Parisine Plus Std" w:hAnsi="Parisine Plus Std"/>
          <w:color w:val="767171" w:themeColor="background2" w:themeShade="80"/>
          <w:sz w:val="24"/>
          <w:szCs w:val="24"/>
          <w:lang w:val="en-US"/>
        </w:rPr>
      </w:pPr>
    </w:p>
    <w:p w14:paraId="5AC6211E" w14:textId="77777777" w:rsidR="0051213F" w:rsidRPr="0051213F" w:rsidRDefault="0051213F" w:rsidP="0051213F">
      <w:pPr>
        <w:jc w:val="both"/>
        <w:rPr>
          <w:rFonts w:ascii="Parisine Plus Std" w:hAnsi="Parisine Plus Std"/>
          <w:sz w:val="24"/>
          <w:szCs w:val="24"/>
          <w:lang w:val="en-US"/>
        </w:rPr>
      </w:pPr>
    </w:p>
    <w:p w14:paraId="383CD530" w14:textId="6ED84F27" w:rsidR="0051213F" w:rsidRPr="0051213F" w:rsidRDefault="0051213F" w:rsidP="0051213F">
      <w:pPr>
        <w:pStyle w:val="Paragrafoelenco"/>
        <w:numPr>
          <w:ilvl w:val="0"/>
          <w:numId w:val="3"/>
        </w:numPr>
        <w:jc w:val="both"/>
        <w:rPr>
          <w:rFonts w:ascii="Parisine Plus Std" w:hAnsi="Parisine Plus Std"/>
          <w:sz w:val="24"/>
          <w:szCs w:val="24"/>
          <w:lang w:val="en-US"/>
        </w:rPr>
      </w:pPr>
      <w:r w:rsidRPr="0051213F">
        <w:rPr>
          <w:rFonts w:ascii="Parisine Plus Std" w:hAnsi="Parisine Plus Std"/>
          <w:sz w:val="24"/>
          <w:szCs w:val="24"/>
          <w:lang w:val="en-US"/>
        </w:rPr>
        <w:t>What research interests do you have?</w:t>
      </w:r>
    </w:p>
    <w:p w14:paraId="2FDD350A" w14:textId="5448857E" w:rsidR="0051213F" w:rsidRPr="0051213F" w:rsidRDefault="0051213F" w:rsidP="0051213F">
      <w:pPr>
        <w:jc w:val="both"/>
        <w:rPr>
          <w:rFonts w:ascii="Parisine Plus Std" w:hAnsi="Parisine Plus Std"/>
          <w:color w:val="767171" w:themeColor="background2" w:themeShade="80"/>
          <w:sz w:val="24"/>
          <w:szCs w:val="24"/>
          <w:lang w:val="en-US"/>
        </w:rPr>
      </w:pPr>
    </w:p>
    <w:p w14:paraId="7D3609D6" w14:textId="77777777" w:rsidR="0051213F" w:rsidRPr="0051213F" w:rsidRDefault="0051213F" w:rsidP="0051213F">
      <w:pPr>
        <w:jc w:val="both"/>
        <w:rPr>
          <w:rFonts w:ascii="Parisine Plus Std" w:hAnsi="Parisine Plus Std"/>
          <w:sz w:val="24"/>
          <w:szCs w:val="24"/>
          <w:lang w:val="en-US"/>
        </w:rPr>
      </w:pPr>
    </w:p>
    <w:p w14:paraId="20C12FC7" w14:textId="7B617530" w:rsidR="0051213F" w:rsidRPr="0051213F" w:rsidRDefault="0051213F" w:rsidP="0051213F">
      <w:pPr>
        <w:pStyle w:val="Paragrafoelenco"/>
        <w:numPr>
          <w:ilvl w:val="0"/>
          <w:numId w:val="3"/>
        </w:numPr>
        <w:jc w:val="both"/>
        <w:rPr>
          <w:rFonts w:ascii="Parisine Plus Std" w:hAnsi="Parisine Plus Std"/>
          <w:sz w:val="24"/>
          <w:szCs w:val="24"/>
          <w:lang w:val="en-US"/>
        </w:rPr>
      </w:pPr>
      <w:r w:rsidRPr="0051213F">
        <w:rPr>
          <w:rFonts w:ascii="Parisine Plus Std" w:hAnsi="Parisine Plus Std"/>
          <w:sz w:val="24"/>
          <w:szCs w:val="24"/>
          <w:lang w:val="en-US"/>
        </w:rPr>
        <w:t>What problem does your project solve?</w:t>
      </w:r>
    </w:p>
    <w:p w14:paraId="64D9B389" w14:textId="0EC98DC7" w:rsidR="0051213F" w:rsidRPr="0051213F" w:rsidRDefault="0051213F" w:rsidP="0051213F">
      <w:pPr>
        <w:jc w:val="both"/>
        <w:rPr>
          <w:rFonts w:ascii="Parisine Plus Std" w:hAnsi="Parisine Plus Std"/>
          <w:color w:val="767171" w:themeColor="background2" w:themeShade="80"/>
          <w:sz w:val="24"/>
          <w:szCs w:val="24"/>
          <w:lang w:val="en-US"/>
        </w:rPr>
      </w:pPr>
    </w:p>
    <w:p w14:paraId="6550BA32" w14:textId="77777777" w:rsidR="0051213F" w:rsidRPr="0051213F" w:rsidRDefault="0051213F" w:rsidP="0051213F">
      <w:pPr>
        <w:jc w:val="both"/>
        <w:rPr>
          <w:rFonts w:ascii="Parisine Plus Std" w:hAnsi="Parisine Plus Std"/>
          <w:sz w:val="24"/>
          <w:szCs w:val="24"/>
          <w:lang w:val="en-US"/>
        </w:rPr>
      </w:pPr>
    </w:p>
    <w:p w14:paraId="2E52B804" w14:textId="65040520" w:rsidR="0051213F" w:rsidRPr="0051213F" w:rsidRDefault="0051213F" w:rsidP="0051213F">
      <w:pPr>
        <w:pStyle w:val="Paragrafoelenco"/>
        <w:numPr>
          <w:ilvl w:val="0"/>
          <w:numId w:val="3"/>
        </w:numPr>
        <w:jc w:val="both"/>
        <w:rPr>
          <w:rFonts w:ascii="Parisine Plus Std" w:hAnsi="Parisine Plus Std"/>
          <w:sz w:val="24"/>
          <w:szCs w:val="24"/>
          <w:lang w:val="en-US"/>
        </w:rPr>
      </w:pPr>
      <w:r w:rsidRPr="0051213F">
        <w:rPr>
          <w:rFonts w:ascii="Parisine Plus Std" w:hAnsi="Parisine Plus Std"/>
          <w:sz w:val="24"/>
          <w:szCs w:val="24"/>
          <w:lang w:val="en-US"/>
        </w:rPr>
        <w:t>What makes it unique?</w:t>
      </w:r>
    </w:p>
    <w:p w14:paraId="66458B38" w14:textId="14FAC115" w:rsidR="0051213F" w:rsidRPr="0051213F" w:rsidRDefault="0051213F" w:rsidP="0051213F">
      <w:pPr>
        <w:jc w:val="both"/>
        <w:rPr>
          <w:rFonts w:ascii="Parisine Plus Std" w:hAnsi="Parisine Plus Std"/>
          <w:color w:val="767171" w:themeColor="background2" w:themeShade="80"/>
          <w:sz w:val="24"/>
          <w:szCs w:val="24"/>
          <w:lang w:val="en-US"/>
        </w:rPr>
      </w:pPr>
    </w:p>
    <w:p w14:paraId="72CDFF05" w14:textId="77777777" w:rsidR="0051213F" w:rsidRPr="0051213F" w:rsidRDefault="0051213F" w:rsidP="0051213F">
      <w:pPr>
        <w:jc w:val="both"/>
        <w:rPr>
          <w:rFonts w:ascii="Parisine Plus Std" w:hAnsi="Parisine Plus Std"/>
          <w:sz w:val="24"/>
          <w:szCs w:val="24"/>
          <w:lang w:val="en-US"/>
        </w:rPr>
      </w:pPr>
    </w:p>
    <w:p w14:paraId="6EFB611E" w14:textId="7A82CBBA" w:rsidR="000464C0" w:rsidRDefault="0051213F" w:rsidP="000464C0">
      <w:pPr>
        <w:pStyle w:val="Paragrafoelenco"/>
        <w:numPr>
          <w:ilvl w:val="0"/>
          <w:numId w:val="3"/>
        </w:numPr>
        <w:jc w:val="both"/>
        <w:rPr>
          <w:rFonts w:ascii="Parisine Plus Std" w:hAnsi="Parisine Plus Std"/>
          <w:sz w:val="24"/>
          <w:szCs w:val="24"/>
          <w:lang w:val="en-US"/>
        </w:rPr>
      </w:pPr>
      <w:r w:rsidRPr="0051213F">
        <w:rPr>
          <w:rFonts w:ascii="Parisine Plus Std" w:hAnsi="Parisine Plus Std"/>
          <w:sz w:val="24"/>
          <w:szCs w:val="24"/>
          <w:lang w:val="en-US"/>
        </w:rPr>
        <w:t xml:space="preserve">Are you developing a new technology? What level of readiness is the technology now? </w:t>
      </w:r>
    </w:p>
    <w:p w14:paraId="06CEA106" w14:textId="1EFA9B04" w:rsidR="000464C0" w:rsidRDefault="000464C0" w:rsidP="000464C0">
      <w:pPr>
        <w:jc w:val="both"/>
        <w:rPr>
          <w:rFonts w:ascii="Parisine Plus Std" w:hAnsi="Parisine Plus Std"/>
          <w:sz w:val="24"/>
          <w:szCs w:val="24"/>
          <w:lang w:val="en-US"/>
        </w:rPr>
      </w:pPr>
    </w:p>
    <w:p w14:paraId="0F19A1B4" w14:textId="655D212C" w:rsidR="000464C0" w:rsidRDefault="000464C0" w:rsidP="000464C0">
      <w:pPr>
        <w:jc w:val="both"/>
        <w:rPr>
          <w:rFonts w:ascii="Parisine Plus Std" w:hAnsi="Parisine Plus Std"/>
          <w:sz w:val="24"/>
          <w:szCs w:val="24"/>
          <w:lang w:val="en-US"/>
        </w:rPr>
      </w:pPr>
    </w:p>
    <w:p w14:paraId="40CE8A53" w14:textId="77777777" w:rsidR="000464C0" w:rsidRPr="000464C0" w:rsidRDefault="000464C0" w:rsidP="000464C0">
      <w:pPr>
        <w:jc w:val="both"/>
        <w:rPr>
          <w:rFonts w:ascii="Parisine Plus Std" w:hAnsi="Parisine Plus Std"/>
          <w:sz w:val="24"/>
          <w:szCs w:val="24"/>
          <w:lang w:val="en-US"/>
        </w:rPr>
      </w:pPr>
    </w:p>
    <w:p w14:paraId="7C6C5A89" w14:textId="441FEAFB" w:rsidR="000464C0" w:rsidRPr="005A4326" w:rsidRDefault="000464C0" w:rsidP="000464C0">
      <w:pPr>
        <w:pStyle w:val="Paragrafoelenco"/>
        <w:numPr>
          <w:ilvl w:val="0"/>
          <w:numId w:val="3"/>
        </w:numPr>
        <w:rPr>
          <w:rFonts w:ascii="Parisine Plus Std" w:hAnsi="Parisine Plus Std"/>
          <w:color w:val="000000" w:themeColor="text1"/>
          <w:sz w:val="24"/>
          <w:szCs w:val="24"/>
          <w:lang w:val="en-US"/>
        </w:rPr>
      </w:pPr>
      <w:r w:rsidRPr="005A4326">
        <w:rPr>
          <w:rFonts w:ascii="Parisine Plus Std" w:hAnsi="Parisine Plus Std"/>
          <w:color w:val="000000" w:themeColor="text1"/>
          <w:sz w:val="24"/>
          <w:szCs w:val="24"/>
          <w:lang w:val="en-US"/>
        </w:rPr>
        <w:t xml:space="preserve">Please provide </w:t>
      </w:r>
      <w:r>
        <w:rPr>
          <w:rFonts w:ascii="Parisine Plus Std" w:hAnsi="Parisine Plus Std"/>
          <w:color w:val="000000" w:themeColor="text1"/>
          <w:sz w:val="24"/>
          <w:szCs w:val="24"/>
          <w:lang w:val="en-US"/>
        </w:rPr>
        <w:t>at least 2 pictures, one of them</w:t>
      </w:r>
      <w:r w:rsidRPr="005A4326">
        <w:rPr>
          <w:rFonts w:ascii="Parisine Plus Std" w:hAnsi="Parisine Plus Std"/>
          <w:color w:val="000000" w:themeColor="text1"/>
          <w:sz w:val="24"/>
          <w:szCs w:val="24"/>
          <w:lang w:val="en-US"/>
        </w:rPr>
        <w:t xml:space="preserve"> in a high resolution</w:t>
      </w:r>
      <w:r>
        <w:rPr>
          <w:rFonts w:ascii="Parisine Plus Std" w:hAnsi="Parisine Plus Std"/>
          <w:color w:val="000000" w:themeColor="text1"/>
          <w:sz w:val="24"/>
          <w:szCs w:val="24"/>
          <w:lang w:val="en-US"/>
        </w:rPr>
        <w:t xml:space="preserve"> (21:9 aspect ratio) and</w:t>
      </w:r>
      <w:r w:rsidRPr="005A4326">
        <w:rPr>
          <w:rFonts w:ascii="Parisine Plus Std" w:hAnsi="Parisine Plus Std"/>
          <w:color w:val="000000" w:themeColor="text1"/>
          <w:sz w:val="24"/>
          <w:szCs w:val="24"/>
          <w:lang w:val="en-US"/>
        </w:rPr>
        <w:t xml:space="preserve"> your </w:t>
      </w:r>
      <w:r w:rsidR="00AF2711">
        <w:rPr>
          <w:rFonts w:ascii="Parisine Plus Std" w:hAnsi="Parisine Plus Std"/>
          <w:color w:val="000000" w:themeColor="text1"/>
          <w:sz w:val="24"/>
          <w:szCs w:val="24"/>
          <w:lang w:val="en-US"/>
        </w:rPr>
        <w:t>project</w:t>
      </w:r>
      <w:r w:rsidRPr="005A4326">
        <w:rPr>
          <w:rFonts w:ascii="Parisine Plus Std" w:hAnsi="Parisine Plus Std"/>
          <w:color w:val="000000" w:themeColor="text1"/>
          <w:sz w:val="24"/>
          <w:szCs w:val="24"/>
          <w:lang w:val="en-US"/>
        </w:rPr>
        <w:t xml:space="preserve"> logo</w:t>
      </w:r>
      <w:r>
        <w:rPr>
          <w:rFonts w:ascii="Parisine Plus Std" w:hAnsi="Parisine Plus Std"/>
          <w:color w:val="000000" w:themeColor="text1"/>
          <w:sz w:val="24"/>
          <w:szCs w:val="24"/>
          <w:lang w:val="en-US"/>
        </w:rPr>
        <w:t xml:space="preserve"> (png or jpeg)</w:t>
      </w:r>
      <w:r>
        <w:rPr>
          <w:rFonts w:ascii="Parisine Plus Std" w:hAnsi="Parisine Plus Std"/>
          <w:color w:val="000000" w:themeColor="text1"/>
          <w:sz w:val="24"/>
          <w:szCs w:val="24"/>
          <w:lang w:val="en-US"/>
        </w:rPr>
        <w:t>.</w:t>
      </w:r>
    </w:p>
    <w:p w14:paraId="0F3EEF3B" w14:textId="77777777" w:rsidR="000464C0" w:rsidRPr="000464C0" w:rsidRDefault="000464C0" w:rsidP="000464C0">
      <w:pPr>
        <w:pStyle w:val="Paragrafoelenco"/>
        <w:jc w:val="both"/>
        <w:rPr>
          <w:rFonts w:ascii="Parisine Plus Std" w:hAnsi="Parisine Plus Std"/>
          <w:sz w:val="24"/>
          <w:szCs w:val="24"/>
          <w:lang w:val="en-US"/>
        </w:rPr>
      </w:pPr>
    </w:p>
    <w:p w14:paraId="7EAF8011" w14:textId="77777777" w:rsidR="0051213F" w:rsidRPr="0051213F" w:rsidRDefault="0051213F" w:rsidP="00650A67">
      <w:pPr>
        <w:jc w:val="both"/>
        <w:rPr>
          <w:rFonts w:ascii="Parisine Plus Std" w:hAnsi="Parisine Plus Std"/>
          <w:color w:val="767171" w:themeColor="background2" w:themeShade="80"/>
          <w:sz w:val="24"/>
          <w:szCs w:val="24"/>
          <w:lang w:val="en-US"/>
        </w:rPr>
      </w:pPr>
    </w:p>
    <w:p w14:paraId="1974C8D6" w14:textId="1250FBFB" w:rsidR="00071B42" w:rsidRPr="0051213F" w:rsidRDefault="00071B42" w:rsidP="0051213F">
      <w:pPr>
        <w:ind w:firstLine="70"/>
        <w:rPr>
          <w:rFonts w:ascii="Parisine Plus Std" w:hAnsi="Parisine Plus Std"/>
          <w:color w:val="767171" w:themeColor="background2" w:themeShade="80"/>
          <w:lang w:val="en-US"/>
        </w:rPr>
      </w:pPr>
    </w:p>
    <w:sectPr w:rsidR="00071B42" w:rsidRPr="0051213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504D28" w14:textId="77777777" w:rsidR="008345BA" w:rsidRDefault="008345BA" w:rsidP="00650A67">
      <w:pPr>
        <w:spacing w:after="0" w:line="240" w:lineRule="auto"/>
      </w:pPr>
      <w:r>
        <w:separator/>
      </w:r>
    </w:p>
  </w:endnote>
  <w:endnote w:type="continuationSeparator" w:id="0">
    <w:p w14:paraId="1E75A957" w14:textId="77777777" w:rsidR="008345BA" w:rsidRDefault="008345BA" w:rsidP="00650A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risine Plus Std Sombre">
    <w:panose1 w:val="020B0503020502020204"/>
    <w:charset w:val="00"/>
    <w:family w:val="swiss"/>
    <w:notTrueType/>
    <w:pitch w:val="variable"/>
    <w:sig w:usb0="800000AF" w:usb1="5000004A" w:usb2="00000000" w:usb3="00000000" w:csb0="0000008B" w:csb1="00000000"/>
  </w:font>
  <w:font w:name="Parisine Plus Std">
    <w:panose1 w:val="020B0503020502020204"/>
    <w:charset w:val="00"/>
    <w:family w:val="swiss"/>
    <w:notTrueType/>
    <w:pitch w:val="variable"/>
    <w:sig w:usb0="800000AF" w:usb1="5000004A" w:usb2="00000000" w:usb3="00000000" w:csb0="0000008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74A571" w14:textId="77777777" w:rsidR="00FC4143" w:rsidRDefault="00FC4143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6FB9E8" w14:textId="6CFAA1A1" w:rsidR="005C0F84" w:rsidRPr="005C0F84" w:rsidRDefault="00FC4143">
    <w:pPr>
      <w:pStyle w:val="Pidipagina"/>
      <w:rPr>
        <w:rFonts w:ascii="Parisine Plus Std" w:hAnsi="Parisine Plus Std"/>
        <w:color w:val="767171" w:themeColor="background2" w:themeShade="80"/>
        <w:sz w:val="18"/>
        <w:szCs w:val="18"/>
      </w:rPr>
    </w:pPr>
    <w:r>
      <w:rPr>
        <w:rFonts w:ascii="Parisine Plus Std" w:hAnsi="Parisine Plus Std"/>
        <w:color w:val="767171" w:themeColor="background2" w:themeShade="80"/>
        <w:sz w:val="18"/>
        <w:szCs w:val="18"/>
      </w:rPr>
      <w:t>VR4REHAB 2021</w:t>
    </w:r>
    <w:r>
      <w:rPr>
        <w:rFonts w:ascii="Parisine Plus Std" w:hAnsi="Parisine Plus Std"/>
        <w:color w:val="767171" w:themeColor="background2" w:themeShade="80"/>
        <w:sz w:val="18"/>
        <w:szCs w:val="18"/>
      </w:rPr>
      <w:br/>
    </w:r>
    <w:r w:rsidRPr="00FC4143">
      <w:rPr>
        <w:rFonts w:ascii="Parisine Plus Std" w:hAnsi="Parisine Plus Std"/>
        <w:color w:val="767171" w:themeColor="background2" w:themeShade="80"/>
        <w:sz w:val="18"/>
        <w:szCs w:val="18"/>
      </w:rPr>
      <w:t>www.vr4rehab.or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570E59" w14:textId="77777777" w:rsidR="00FC4143" w:rsidRDefault="00FC4143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C0CF75" w14:textId="77777777" w:rsidR="008345BA" w:rsidRDefault="008345BA" w:rsidP="00650A67">
      <w:pPr>
        <w:spacing w:after="0" w:line="240" w:lineRule="auto"/>
      </w:pPr>
      <w:r>
        <w:separator/>
      </w:r>
    </w:p>
  </w:footnote>
  <w:footnote w:type="continuationSeparator" w:id="0">
    <w:p w14:paraId="4F9D9CE5" w14:textId="77777777" w:rsidR="008345BA" w:rsidRDefault="008345BA" w:rsidP="00650A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B6EB7C" w14:textId="77777777" w:rsidR="00FC4143" w:rsidRDefault="00FC4143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9DE868" w14:textId="3076F686" w:rsidR="00650A67" w:rsidRDefault="00650A67" w:rsidP="00650A67">
    <w:pPr>
      <w:pStyle w:val="Intestazione"/>
      <w:jc w:val="center"/>
    </w:pPr>
    <w:r>
      <w:rPr>
        <w:rFonts w:ascii="Parisine Plus Std Sombre" w:hAnsi="Parisine Plus Std Sombre"/>
        <w:noProof/>
        <w:sz w:val="28"/>
        <w:szCs w:val="28"/>
      </w:rPr>
      <w:drawing>
        <wp:inline distT="0" distB="0" distL="0" distR="0" wp14:anchorId="5EDC4B18" wp14:editId="4439BE72">
          <wp:extent cx="1715129" cy="930876"/>
          <wp:effectExtent l="0" t="0" r="0" b="3175"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6505" cy="947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2B5099" w14:textId="77777777" w:rsidR="00FC4143" w:rsidRDefault="00FC4143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F004A2"/>
    <w:multiLevelType w:val="hybridMultilevel"/>
    <w:tmpl w:val="DC6EEB2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250F8F"/>
    <w:multiLevelType w:val="multilevel"/>
    <w:tmpl w:val="0E4CE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01182C"/>
    <w:multiLevelType w:val="hybridMultilevel"/>
    <w:tmpl w:val="1A02274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MjUyMjM3MjI2sjRQ0lEKTi0uzszPAykwrAUAe2jGpiwAAAA="/>
  </w:docVars>
  <w:rsids>
    <w:rsidRoot w:val="00650A67"/>
    <w:rsid w:val="000464C0"/>
    <w:rsid w:val="00071B42"/>
    <w:rsid w:val="00202965"/>
    <w:rsid w:val="003B2A41"/>
    <w:rsid w:val="0051213F"/>
    <w:rsid w:val="005C0F84"/>
    <w:rsid w:val="00600207"/>
    <w:rsid w:val="00650A67"/>
    <w:rsid w:val="00690C0D"/>
    <w:rsid w:val="006B4180"/>
    <w:rsid w:val="008345BA"/>
    <w:rsid w:val="00AF2711"/>
    <w:rsid w:val="00BF18C3"/>
    <w:rsid w:val="00C65B1D"/>
    <w:rsid w:val="00D75998"/>
    <w:rsid w:val="00EB480D"/>
    <w:rsid w:val="00EE0953"/>
    <w:rsid w:val="00F562D0"/>
    <w:rsid w:val="00FC4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99653E"/>
  <w15:chartTrackingRefBased/>
  <w15:docId w15:val="{39A1F7D4-3A15-4523-896D-520243DDE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50A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50A67"/>
  </w:style>
  <w:style w:type="paragraph" w:styleId="Pidipagina">
    <w:name w:val="footer"/>
    <w:basedOn w:val="Normale"/>
    <w:link w:val="PidipaginaCarattere"/>
    <w:uiPriority w:val="99"/>
    <w:unhideWhenUsed/>
    <w:rsid w:val="00650A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50A67"/>
  </w:style>
  <w:style w:type="paragraph" w:styleId="Paragrafoelenco">
    <w:name w:val="List Paragraph"/>
    <w:basedOn w:val="Normale"/>
    <w:uiPriority w:val="34"/>
    <w:qFormat/>
    <w:rsid w:val="00650A67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5C0F84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5C0F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855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2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195</Words>
  <Characters>1113</Characters>
  <Application>Microsoft Office Word</Application>
  <DocSecurity>0</DocSecurity>
  <Lines>9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rice Palacco</dc:creator>
  <cp:keywords/>
  <dc:description/>
  <cp:lastModifiedBy>Beatrice Palacco</cp:lastModifiedBy>
  <cp:revision>13</cp:revision>
  <dcterms:created xsi:type="dcterms:W3CDTF">2021-02-02T12:39:00Z</dcterms:created>
  <dcterms:modified xsi:type="dcterms:W3CDTF">2021-02-19T16:21:00Z</dcterms:modified>
</cp:coreProperties>
</file>